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33433E6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4F5FE0">
        <w:rPr>
          <w:rFonts w:asciiTheme="minorHAnsi" w:hAnsiTheme="minorHAnsi"/>
          <w:b/>
          <w:bCs/>
          <w:sz w:val="28"/>
          <w:szCs w:val="28"/>
        </w:rPr>
        <w:t>October 10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455259DA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</w:t>
                            </w:r>
                            <w:r w:rsidR="007D4F40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455259DA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</w:t>
                      </w:r>
                      <w:r w:rsidR="007D4F40">
                        <w:rPr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sz w:val="16"/>
                          <w:szCs w:val="16"/>
                        </w:rPr>
                        <w:t>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4DE7B77" w14:textId="6CD0900E" w:rsidR="002532A8" w:rsidRPr="000361DF" w:rsidRDefault="00F626D9" w:rsidP="000361DF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5278C1C2" w14:textId="221C9AC5" w:rsidR="002532A8" w:rsidRPr="00C61660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 xml:space="preserve">Call meeting to </w:t>
      </w:r>
      <w:r w:rsidR="009F019C">
        <w:t>O</w:t>
      </w:r>
      <w:r>
        <w:t>rder</w:t>
      </w:r>
      <w:r w:rsidR="00B20388">
        <w:t xml:space="preserve"> </w:t>
      </w:r>
      <w:r w:rsidR="00A3651B">
        <w:t xml:space="preserve">  </w:t>
      </w:r>
      <w:r w:rsidR="00A3651B" w:rsidRPr="00C61660">
        <w:rPr>
          <w:color w:val="FF0000"/>
        </w:rPr>
        <w:t>8:30 a.m.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5A1C3C74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</w:t>
      </w:r>
      <w:r w:rsidR="008872A2">
        <w:t>A</w:t>
      </w:r>
      <w:r w:rsidRPr="009203DE">
        <w:t xml:space="preserve">pproval of </w:t>
      </w:r>
      <w:r w:rsidR="008872A2">
        <w:t>A</w:t>
      </w:r>
      <w:r w:rsidRPr="009203DE">
        <w:t xml:space="preserve">genda </w:t>
      </w:r>
      <w:r w:rsidR="004732D2">
        <w:t xml:space="preserve"> </w:t>
      </w:r>
      <w:r w:rsidR="004732D2" w:rsidRPr="00C61660">
        <w:rPr>
          <w:color w:val="FF0000"/>
        </w:rPr>
        <w:t>Approved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0867C4AB" w:rsidR="002532A8" w:rsidRPr="00C61660" w:rsidRDefault="002532A8" w:rsidP="002532A8">
      <w:pPr>
        <w:pStyle w:val="ListParagraph"/>
        <w:numPr>
          <w:ilvl w:val="6"/>
          <w:numId w:val="28"/>
        </w:numPr>
        <w:rPr>
          <w:color w:val="FF0000"/>
        </w:rPr>
      </w:pPr>
      <w:r>
        <w:t xml:space="preserve">Review and </w:t>
      </w:r>
      <w:r w:rsidR="008872A2">
        <w:t>A</w:t>
      </w:r>
      <w:r>
        <w:t xml:space="preserve">pproval of </w:t>
      </w:r>
      <w:r w:rsidR="008872A2">
        <w:t>M</w:t>
      </w:r>
      <w:r>
        <w:t xml:space="preserve">eeting </w:t>
      </w:r>
      <w:r w:rsidR="008872A2">
        <w:t>M</w:t>
      </w:r>
      <w:r>
        <w:t>inut</w:t>
      </w:r>
      <w:r w:rsidR="00B20388">
        <w:t xml:space="preserve">es </w:t>
      </w:r>
      <w:r w:rsidR="00C84E1F">
        <w:t xml:space="preserve"> </w:t>
      </w:r>
      <w:r w:rsidR="00C84E1F" w:rsidRPr="00C61660">
        <w:rPr>
          <w:color w:val="FF0000"/>
        </w:rPr>
        <w:t>Approved</w:t>
      </w:r>
    </w:p>
    <w:p w14:paraId="3992CEE0" w14:textId="05A0DF21" w:rsidR="005F3679" w:rsidRDefault="004F5FE0" w:rsidP="006C048A">
      <w:pPr>
        <w:pStyle w:val="ListParagraph"/>
        <w:ind w:left="5760"/>
      </w:pPr>
      <w:r>
        <w:t>September 12</w:t>
      </w:r>
      <w:r w:rsidR="006C048A">
        <w:t>, 2023</w:t>
      </w:r>
      <w:r w:rsidR="00035414">
        <w:t xml:space="preserve"> regular meeting</w:t>
      </w:r>
    </w:p>
    <w:p w14:paraId="01EF115F" w14:textId="77777777" w:rsidR="002532A8" w:rsidRPr="009151CE" w:rsidRDefault="002532A8" w:rsidP="009151CE">
      <w:pPr>
        <w:rPr>
          <w:rFonts w:asciiTheme="minorHAnsi" w:hAnsiTheme="minorHAnsi"/>
        </w:rPr>
      </w:pPr>
    </w:p>
    <w:p w14:paraId="38DF31EA" w14:textId="46FFAB0A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 xml:space="preserve">Review and approval of </w:t>
      </w:r>
      <w:r w:rsidR="00BC2AB6">
        <w:t>F</w:t>
      </w:r>
      <w:r>
        <w:t>inancials</w:t>
      </w:r>
      <w:r w:rsidR="00B20388">
        <w:t xml:space="preserve"> </w:t>
      </w:r>
      <w:r w:rsidR="00C84E1F">
        <w:t xml:space="preserve">  </w:t>
      </w:r>
      <w:r w:rsidR="00C84E1F" w:rsidRPr="00C61660">
        <w:rPr>
          <w:color w:val="FF0000"/>
        </w:rPr>
        <w:t>Approved</w:t>
      </w:r>
    </w:p>
    <w:p w14:paraId="4BFC502F" w14:textId="403E88A9" w:rsidR="000B1202" w:rsidRDefault="006A6A8D" w:rsidP="00F03641">
      <w:pPr>
        <w:ind w:left="5040" w:firstLine="720"/>
      </w:pPr>
      <w:r>
        <w:t>September</w:t>
      </w:r>
      <w:r w:rsidR="006C048A">
        <w:t xml:space="preserve"> </w:t>
      </w:r>
      <w:r w:rsidR="009A0DDE">
        <w:t>2023</w:t>
      </w:r>
      <w:r w:rsidR="008F59F3">
        <w:t xml:space="preserve"> Financial</w:t>
      </w:r>
      <w:r w:rsidR="006C048A">
        <w:t>s</w:t>
      </w:r>
    </w:p>
    <w:p w14:paraId="54AFACD8" w14:textId="434C1F46" w:rsidR="00035414" w:rsidRPr="006C048A" w:rsidRDefault="00035414" w:rsidP="009151CE"/>
    <w:p w14:paraId="63D50897" w14:textId="51969C08" w:rsidR="00C56894" w:rsidRPr="00A95B5E" w:rsidRDefault="002532A8" w:rsidP="006B072A">
      <w:pPr>
        <w:pStyle w:val="ListParagraph"/>
        <w:numPr>
          <w:ilvl w:val="6"/>
          <w:numId w:val="30"/>
        </w:numPr>
        <w:rPr>
          <w:color w:val="FF0000"/>
        </w:rPr>
      </w:pPr>
      <w:r>
        <w:t>New business</w:t>
      </w:r>
      <w:r w:rsidR="007D29C8">
        <w:t xml:space="preserve">  </w:t>
      </w:r>
      <w:r w:rsidR="007D29C8" w:rsidRPr="00A95B5E">
        <w:rPr>
          <w:color w:val="FF0000"/>
        </w:rPr>
        <w:t>Presented</w:t>
      </w:r>
    </w:p>
    <w:p w14:paraId="748257CC" w14:textId="20A3230D" w:rsidR="00717CC9" w:rsidRDefault="00A41A7F" w:rsidP="00A41A7F">
      <w:pPr>
        <w:ind w:left="5760"/>
      </w:pPr>
      <w:r>
        <w:t xml:space="preserve">GDOT Zoom Meeting </w:t>
      </w:r>
    </w:p>
    <w:p w14:paraId="4495D6C2" w14:textId="77777777" w:rsidR="000361DF" w:rsidRDefault="000361DF" w:rsidP="000361DF">
      <w:pPr>
        <w:rPr>
          <w:color w:val="FF0000"/>
        </w:rPr>
      </w:pPr>
      <w:r>
        <w:rPr>
          <w:color w:val="FF0000"/>
        </w:rPr>
        <w:t xml:space="preserve">       </w:t>
      </w:r>
      <w:r w:rsidR="00B21CAC" w:rsidRPr="00BA6BE4">
        <w:rPr>
          <w:color w:val="FF0000"/>
        </w:rPr>
        <w:t>Motion was made to allow Executive Directo</w:t>
      </w:r>
      <w:r w:rsidR="00C61660">
        <w:rPr>
          <w:color w:val="FF0000"/>
        </w:rPr>
        <w:t xml:space="preserve">r </w:t>
      </w:r>
      <w:r w:rsidR="00B21CAC" w:rsidRPr="00BA6BE4">
        <w:rPr>
          <w:color w:val="FF0000"/>
        </w:rPr>
        <w:t>Joyce White to proceed with requesting</w:t>
      </w:r>
    </w:p>
    <w:p w14:paraId="5E79353E" w14:textId="77777777" w:rsidR="000361DF" w:rsidRDefault="000361DF" w:rsidP="000361DF">
      <w:pPr>
        <w:rPr>
          <w:color w:val="FF0000"/>
        </w:rPr>
      </w:pPr>
      <w:r>
        <w:rPr>
          <w:color w:val="FF0000"/>
        </w:rPr>
        <w:t xml:space="preserve">    </w:t>
      </w:r>
      <w:r w:rsidR="00B21CAC" w:rsidRPr="00BA6BE4">
        <w:rPr>
          <w:color w:val="FF0000"/>
        </w:rPr>
        <w:t xml:space="preserve"> </w:t>
      </w:r>
      <w:r>
        <w:rPr>
          <w:color w:val="FF0000"/>
        </w:rPr>
        <w:t xml:space="preserve">  </w:t>
      </w:r>
      <w:r w:rsidR="00B21CAC" w:rsidRPr="00BA6BE4">
        <w:rPr>
          <w:color w:val="FF0000"/>
        </w:rPr>
        <w:t>Don Carter to</w:t>
      </w:r>
      <w:r w:rsidR="00BA6BE4" w:rsidRPr="00BA6BE4">
        <w:rPr>
          <w:color w:val="FF0000"/>
        </w:rPr>
        <w:t xml:space="preserve"> pro</w:t>
      </w:r>
      <w:r w:rsidR="009D2CAB">
        <w:rPr>
          <w:color w:val="FF0000"/>
        </w:rPr>
        <w:t>duc</w:t>
      </w:r>
      <w:r w:rsidR="00BA6BE4" w:rsidRPr="00BA6BE4">
        <w:rPr>
          <w:color w:val="FF0000"/>
        </w:rPr>
        <w:t xml:space="preserve">e drawings of a rail crossing at Indian Springs in order to procure </w:t>
      </w:r>
    </w:p>
    <w:p w14:paraId="652D273B" w14:textId="53467BF1" w:rsidR="00185D93" w:rsidRPr="00BA6BE4" w:rsidRDefault="000361DF" w:rsidP="000361DF">
      <w:pPr>
        <w:rPr>
          <w:color w:val="FF0000"/>
        </w:rPr>
      </w:pPr>
      <w:r>
        <w:rPr>
          <w:color w:val="FF0000"/>
        </w:rPr>
        <w:t xml:space="preserve">       </w:t>
      </w:r>
      <w:r w:rsidR="00BA6BE4" w:rsidRPr="00BA6BE4">
        <w:rPr>
          <w:color w:val="FF0000"/>
        </w:rPr>
        <w:t>a cost of redesigning said rail crossing.</w:t>
      </w:r>
    </w:p>
    <w:p w14:paraId="656BC3CF" w14:textId="7B7F115C" w:rsidR="0082368C" w:rsidRDefault="0082368C" w:rsidP="0082368C">
      <w:r>
        <w:tab/>
      </w:r>
      <w:r>
        <w:tab/>
      </w:r>
      <w:r>
        <w:tab/>
      </w:r>
      <w:r>
        <w:tab/>
      </w:r>
      <w:r>
        <w:tab/>
      </w:r>
      <w:r>
        <w:tab/>
        <w:t>C</w:t>
      </w:r>
      <w:r w:rsidR="00565AC1">
        <w:t>ounty Impact Fees</w:t>
      </w:r>
    </w:p>
    <w:p w14:paraId="605DE898" w14:textId="545F498B" w:rsidR="00565AC1" w:rsidRDefault="00565AC1" w:rsidP="0082368C">
      <w:r>
        <w:tab/>
      </w:r>
      <w:r>
        <w:tab/>
      </w:r>
      <w:r>
        <w:tab/>
      </w:r>
      <w:r>
        <w:tab/>
      </w:r>
      <w:r>
        <w:tab/>
      </w:r>
      <w:r>
        <w:tab/>
        <w:t>Legislative Night, Oct. 19</w:t>
      </w:r>
    </w:p>
    <w:p w14:paraId="7656BEFD" w14:textId="77777777" w:rsidR="008A6CE4" w:rsidRPr="00A95B5E" w:rsidRDefault="008A6CE4" w:rsidP="0082368C">
      <w:pPr>
        <w:rPr>
          <w:color w:val="FF0000"/>
        </w:rPr>
      </w:pPr>
    </w:p>
    <w:p w14:paraId="3FC2E977" w14:textId="77777777" w:rsidR="0009002B" w:rsidRDefault="008A6CE4" w:rsidP="0082368C">
      <w:pPr>
        <w:rPr>
          <w:color w:val="FF0000"/>
        </w:rPr>
      </w:pPr>
      <w:r w:rsidRPr="00A95B5E">
        <w:rPr>
          <w:color w:val="FF0000"/>
        </w:rPr>
        <w:tab/>
      </w:r>
      <w:r w:rsidR="000361DF">
        <w:rPr>
          <w:color w:val="FF0000"/>
        </w:rPr>
        <w:t xml:space="preserve">   </w:t>
      </w:r>
      <w:r w:rsidRPr="00A95B5E">
        <w:rPr>
          <w:color w:val="FF0000"/>
        </w:rPr>
        <w:t xml:space="preserve"> </w:t>
      </w:r>
      <w:r w:rsidR="000361DF">
        <w:rPr>
          <w:color w:val="FF0000"/>
        </w:rPr>
        <w:t>M</w:t>
      </w:r>
      <w:r w:rsidRPr="00A95B5E">
        <w:rPr>
          <w:color w:val="FF0000"/>
        </w:rPr>
        <w:t>otion was passed to allow Executive Director</w:t>
      </w:r>
      <w:r w:rsidR="00464CD6" w:rsidRPr="00A95B5E">
        <w:rPr>
          <w:color w:val="FF0000"/>
        </w:rPr>
        <w:t xml:space="preserve"> White</w:t>
      </w:r>
      <w:r w:rsidR="00A95B5E" w:rsidRPr="00A95B5E">
        <w:rPr>
          <w:color w:val="FF0000"/>
        </w:rPr>
        <w:t xml:space="preserve"> t</w:t>
      </w:r>
      <w:r w:rsidR="00464CD6" w:rsidRPr="00A95B5E">
        <w:rPr>
          <w:color w:val="FF0000"/>
        </w:rPr>
        <w:t xml:space="preserve">o sign checks for $1000 and/or </w:t>
      </w:r>
    </w:p>
    <w:p w14:paraId="59FC1B32" w14:textId="27E7CC17" w:rsidR="008A6CE4" w:rsidRPr="00A95B5E" w:rsidRDefault="0009002B" w:rsidP="0082368C">
      <w:pPr>
        <w:rPr>
          <w:color w:val="FF0000"/>
        </w:rPr>
      </w:pPr>
      <w:r>
        <w:rPr>
          <w:color w:val="FF0000"/>
        </w:rPr>
        <w:t xml:space="preserve">       </w:t>
      </w:r>
      <w:r w:rsidR="00464CD6" w:rsidRPr="00A95B5E">
        <w:rPr>
          <w:color w:val="FF0000"/>
        </w:rPr>
        <w:t>less.</w:t>
      </w:r>
    </w:p>
    <w:p w14:paraId="6CF2AAF8" w14:textId="77777777" w:rsidR="006A6A8D" w:rsidRPr="00A95B5E" w:rsidRDefault="006A6A8D" w:rsidP="00717CC9">
      <w:pPr>
        <w:ind w:left="4680"/>
        <w:rPr>
          <w:color w:val="FF0000"/>
        </w:rPr>
      </w:pPr>
    </w:p>
    <w:p w14:paraId="6E0384B3" w14:textId="73DDFCB8" w:rsidR="00F1533E" w:rsidRDefault="00C56894" w:rsidP="006B072A">
      <w:pPr>
        <w:pStyle w:val="ListParagraph"/>
        <w:numPr>
          <w:ilvl w:val="6"/>
          <w:numId w:val="30"/>
        </w:numPr>
      </w:pPr>
      <w:r>
        <w:t>Old Business</w:t>
      </w:r>
      <w:r w:rsidR="007D29C8">
        <w:t xml:space="preserve">    </w:t>
      </w:r>
      <w:r w:rsidR="007D29C8" w:rsidRPr="00A95B5E">
        <w:rPr>
          <w:color w:val="FF0000"/>
        </w:rPr>
        <w:t>Presented</w:t>
      </w:r>
    </w:p>
    <w:p w14:paraId="13A227FE" w14:textId="01A5AEDC" w:rsidR="00E333CF" w:rsidRDefault="007113B9" w:rsidP="00F03641">
      <w:pPr>
        <w:pStyle w:val="ListParagraph"/>
        <w:ind w:left="5400" w:firstLine="360"/>
      </w:pPr>
      <w:r>
        <w:t xml:space="preserve">DDS Update </w:t>
      </w:r>
    </w:p>
    <w:p w14:paraId="6262492F" w14:textId="76B21579" w:rsidR="00035414" w:rsidRDefault="00035414" w:rsidP="00F03641">
      <w:pPr>
        <w:pStyle w:val="ListParagraph"/>
        <w:ind w:left="5400" w:firstLine="360"/>
      </w:pPr>
      <w:r>
        <w:t>Covenants for Indian Springs</w:t>
      </w:r>
    </w:p>
    <w:p w14:paraId="36B9B27E" w14:textId="5AF61FFC" w:rsidR="00035414" w:rsidRDefault="00035414" w:rsidP="00F03641">
      <w:pPr>
        <w:pStyle w:val="ListParagraph"/>
        <w:ind w:left="5400" w:firstLine="360"/>
      </w:pPr>
      <w:r>
        <w:t xml:space="preserve">Total </w:t>
      </w:r>
      <w:r w:rsidR="004F5D0F">
        <w:t>Package Due Dili</w:t>
      </w:r>
      <w:r>
        <w:t xml:space="preserve">gence </w:t>
      </w:r>
    </w:p>
    <w:p w14:paraId="5CE40B81" w14:textId="2B989822" w:rsidR="00D7519F" w:rsidRDefault="00D7519F" w:rsidP="00F03641">
      <w:pPr>
        <w:pStyle w:val="ListParagraph"/>
        <w:ind w:left="5400" w:firstLine="360"/>
      </w:pPr>
      <w:r>
        <w:t>George Emami Cottage Home Manufacturing Bldg.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13B87480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  <w:r w:rsidR="00723839">
        <w:t xml:space="preserve">  </w:t>
      </w:r>
      <w:r w:rsidR="00723839" w:rsidRPr="00A95B5E">
        <w:rPr>
          <w:color w:val="FF0000"/>
        </w:rPr>
        <w:t>Presented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52B43EA3" w14:textId="7E78DA77" w:rsidR="00A95B5E" w:rsidRDefault="00FB4E12" w:rsidP="00EE647C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127FFA5B" w14:textId="78E2E93A" w:rsidR="00A95B5E" w:rsidRPr="008A1875" w:rsidRDefault="008A1875" w:rsidP="008A1875">
      <w:pPr>
        <w:pStyle w:val="ListParagraph"/>
        <w:numPr>
          <w:ilvl w:val="1"/>
          <w:numId w:val="40"/>
        </w:numPr>
        <w:rPr>
          <w:color w:val="FF0000"/>
        </w:rPr>
      </w:pPr>
      <w:r w:rsidRPr="008A1875">
        <w:rPr>
          <w:color w:val="FF0000"/>
        </w:rPr>
        <w:t>Entered 9:10</w:t>
      </w:r>
    </w:p>
    <w:p w14:paraId="6DE315D6" w14:textId="2A0D7764" w:rsidR="008A1875" w:rsidRPr="008A1875" w:rsidRDefault="008A1875" w:rsidP="008A1875">
      <w:pPr>
        <w:pStyle w:val="ListParagraph"/>
        <w:numPr>
          <w:ilvl w:val="1"/>
          <w:numId w:val="40"/>
        </w:numPr>
        <w:rPr>
          <w:color w:val="FF0000"/>
        </w:rPr>
      </w:pPr>
      <w:r w:rsidRPr="008A1875">
        <w:rPr>
          <w:color w:val="FF0000"/>
        </w:rPr>
        <w:t>Exited 9:29</w:t>
      </w:r>
    </w:p>
    <w:p w14:paraId="1EC76AE7" w14:textId="77777777" w:rsidR="00723839" w:rsidRDefault="00723839" w:rsidP="00723839">
      <w:pPr>
        <w:pStyle w:val="ListParagraph"/>
      </w:pPr>
    </w:p>
    <w:p w14:paraId="67CC2C2B" w14:textId="22BC4C72" w:rsidR="00723839" w:rsidRDefault="00723839" w:rsidP="00FB4E12">
      <w:pPr>
        <w:pStyle w:val="ListParagraph"/>
        <w:numPr>
          <w:ilvl w:val="0"/>
          <w:numId w:val="40"/>
        </w:numPr>
      </w:pPr>
      <w:r>
        <w:t>Motion</w:t>
      </w:r>
      <w:r w:rsidR="008A1875">
        <w:t xml:space="preserve"> </w:t>
      </w:r>
      <w:r w:rsidR="008A1875" w:rsidRPr="008A1875">
        <w:rPr>
          <w:color w:val="FF0000"/>
        </w:rPr>
        <w:t>-</w:t>
      </w:r>
      <w:r w:rsidRPr="008A1875">
        <w:rPr>
          <w:color w:val="FF0000"/>
        </w:rPr>
        <w:t xml:space="preserve"> </w:t>
      </w:r>
      <w:r w:rsidR="008A1875" w:rsidRPr="008A1875">
        <w:rPr>
          <w:color w:val="FF0000"/>
        </w:rPr>
        <w:t xml:space="preserve"> None</w:t>
      </w:r>
    </w:p>
    <w:p w14:paraId="03CC7FDF" w14:textId="77777777" w:rsidR="00B85AD0" w:rsidRDefault="00B85AD0" w:rsidP="00B85AD0">
      <w:pPr>
        <w:pStyle w:val="ListParagraph"/>
      </w:pPr>
    </w:p>
    <w:p w14:paraId="6046741B" w14:textId="40B0D92E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  <w:r w:rsidR="008A1875">
        <w:t xml:space="preserve"> - </w:t>
      </w:r>
      <w:r w:rsidR="008A1875" w:rsidRPr="008A1875">
        <w:rPr>
          <w:color w:val="FF0000"/>
        </w:rPr>
        <w:t>None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3BFC5AE5" w:rsidR="002532A8" w:rsidRPr="00732311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  <w:color w:val="FF0000"/>
        </w:rPr>
      </w:pPr>
      <w:r>
        <w:t>Adjourn</w:t>
      </w:r>
      <w:r w:rsidR="00123222">
        <w:t xml:space="preserve"> </w:t>
      </w:r>
      <w:r w:rsidR="00732311">
        <w:t xml:space="preserve"> </w:t>
      </w:r>
      <w:r w:rsidR="00732311" w:rsidRPr="00732311">
        <w:rPr>
          <w:color w:val="FF0000"/>
        </w:rPr>
        <w:t>9:29 a.m.</w:t>
      </w:r>
    </w:p>
    <w:p w14:paraId="1F7E362A" w14:textId="77777777" w:rsidR="00DC3629" w:rsidRDefault="00DC3629" w:rsidP="00DC3629">
      <w:pPr>
        <w:rPr>
          <w:rFonts w:asciiTheme="minorHAnsi" w:hAnsiTheme="minorHAnsi"/>
        </w:rPr>
      </w:pPr>
    </w:p>
    <w:p w14:paraId="3A77098F" w14:textId="77777777" w:rsidR="00AB07A0" w:rsidRDefault="00AB07A0" w:rsidP="00DC3629">
      <w:pPr>
        <w:rPr>
          <w:rFonts w:asciiTheme="minorHAnsi" w:hAnsiTheme="minorHAnsi"/>
        </w:rPr>
      </w:pPr>
    </w:p>
    <w:p w14:paraId="0A66F409" w14:textId="77777777" w:rsidR="00AB07A0" w:rsidRDefault="00AB07A0" w:rsidP="00DC3629">
      <w:pPr>
        <w:rPr>
          <w:rFonts w:asciiTheme="minorHAnsi" w:hAnsiTheme="minorHAnsi"/>
        </w:rPr>
      </w:pPr>
    </w:p>
    <w:p w14:paraId="4D073758" w14:textId="02C5D6B3" w:rsidR="00475911" w:rsidRDefault="00DC3629" w:rsidP="00DC3629">
      <w:pPr>
        <w:ind w:left="50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</w:t>
      </w:r>
      <w:r w:rsidR="00035414"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76BDD432" w14:textId="06442E74" w:rsidR="00183DB6" w:rsidRPr="00183DB6" w:rsidRDefault="00FB4E12" w:rsidP="009151CE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>Tuesday,</w:t>
      </w:r>
      <w:r w:rsidR="005F4E15">
        <w:rPr>
          <w:rFonts w:asciiTheme="minorHAnsi" w:hAnsiTheme="minorHAnsi"/>
        </w:rPr>
        <w:t xml:space="preserve"> November 14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  <w:r w:rsidR="00183DB6">
        <w:rPr>
          <w:rFonts w:asciiTheme="minorHAnsi" w:hAnsiTheme="minorHAnsi"/>
        </w:rPr>
        <w:t xml:space="preserve"> </w:t>
      </w:r>
    </w:p>
    <w:sectPr w:rsidR="00183DB6" w:rsidRPr="00183DB6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32472" w14:textId="77777777" w:rsidR="006E5653" w:rsidRDefault="006E5653">
      <w:r>
        <w:separator/>
      </w:r>
    </w:p>
  </w:endnote>
  <w:endnote w:type="continuationSeparator" w:id="0">
    <w:p w14:paraId="4A74D8FB" w14:textId="77777777" w:rsidR="006E5653" w:rsidRDefault="006E5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Georgia  31029</w:t>
    </w:r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F02D6" w14:textId="77777777" w:rsidR="006E5653" w:rsidRDefault="006E5653">
      <w:r>
        <w:separator/>
      </w:r>
    </w:p>
  </w:footnote>
  <w:footnote w:type="continuationSeparator" w:id="0">
    <w:p w14:paraId="5CCA458B" w14:textId="77777777" w:rsidR="006E5653" w:rsidRDefault="006E5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C1C15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tjKuQEAAFgDAAAOAAAAZHJzL2Uyb0RvYy54bWysU8uO2zAMvBfoPwi6N7ZTJG2NOHvIdnvZ&#10;tgF2+wGMLNtCZVEgldj5+0raJH3divpAiKI4HA7pzd08WnHSxAZdI6tFKYV2Clvj+kZ+e354814K&#10;DuBasOh0I8+a5d329avN5Gu9xAFtq0lEEMf15Bs5hODromA16BF4gV67GOyQRgjRpb5oCaaIPtpi&#10;WZbrYkJqPaHSzPH2/iUotxm/67QKX7uOdRC2kZFbyJayPSRbbDdQ9wR+MOpCA/6BxQjGxaI3qHsI&#10;II5k/oIajSJk7MJC4Vhg1xmlcw+xm6r8o5unAbzOvURx2N9k4v8Hq76cdm5Pibqa3ZN/RPWdhcPd&#10;AK7XmcDz2cfBVUmqYvJc31KSw35P4jB9xja+gWPArMLc0ZggY39izmKfb2LrOQgVL9dvV1KoeP9h&#10;XZXvlquMD/U11ROHTxpHkQ6N5EBg+iHs0Lk4VKQqF4LTI4dEDOprQqrr8MFYm2drnZhijVUskCKM&#10;1rQpmB3qDztL4gRpO/J3YfHbM8KjazPYoKH9eDkHMPblHItbdxEn6ZGWj+sDtuc9XUWL48ssL6uW&#10;9uNXP2f//CG2PwAAAP//AwBQSwMEFAAGAAgAAAAhAEz/onjfAAAACwEAAA8AAABkcnMvZG93bnJl&#10;di54bWxMj8FOwzAMhu9IvENkJC6IJStqtXVNpwmJA0e2SbtmjWk7Gqdq0rXs6TEnOFm2P/3+XGxn&#10;14krDqH1pGG5UCCQKm9bqjUcD2/PKxAhGrKm84QavjHAtry/K0xu/UQfeN3HWnAIhdxoaGLscylD&#10;1aAzYeF7JN59+sGZyO1QSzuYicNdJxOlMulMS3yhMT2+Nlh97UenAcOYLtVu7erj+216OiW3y9Qf&#10;tH58mHcbEBHn+AfDrz6rQ8lOZz+SDaLTkCQqZVRDtubKAA8yEGcm09WLAlkW8v8P5Q8AAAD//wMA&#10;UEsBAi0AFAAGAAgAAAAhALaDOJL+AAAA4QEAABMAAAAAAAAAAAAAAAAAAAAAAFtDb250ZW50X1R5&#10;cGVzXS54bWxQSwECLQAUAAYACAAAACEAOP0h/9YAAACUAQAACwAAAAAAAAAAAAAAAAAvAQAAX3Jl&#10;bHMvLnJlbHNQSwECLQAUAAYACAAAACEAOeLYyrkBAABYAwAADgAAAAAAAAAAAAAAAAAuAgAAZHJz&#10;L2Uyb0RvYy54bWxQSwECLQAUAAYACAAAACEATP+ieN8AAAALAQAADwAAAAAAAAAAAAAAAAATBAAA&#10;ZHJzL2Rvd25yZXYueG1sUEsFBgAAAAAEAAQA8wAAAB8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35414"/>
    <w:rsid w:val="000361DF"/>
    <w:rsid w:val="000443CB"/>
    <w:rsid w:val="00053967"/>
    <w:rsid w:val="00057695"/>
    <w:rsid w:val="0006192B"/>
    <w:rsid w:val="00063298"/>
    <w:rsid w:val="00073EE8"/>
    <w:rsid w:val="00081791"/>
    <w:rsid w:val="0009002B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2394"/>
    <w:rsid w:val="00123222"/>
    <w:rsid w:val="001547CD"/>
    <w:rsid w:val="0017645D"/>
    <w:rsid w:val="00180830"/>
    <w:rsid w:val="00183DB6"/>
    <w:rsid w:val="00185D93"/>
    <w:rsid w:val="00187C65"/>
    <w:rsid w:val="001936BD"/>
    <w:rsid w:val="001A3249"/>
    <w:rsid w:val="001C0D12"/>
    <w:rsid w:val="001E3B29"/>
    <w:rsid w:val="001E7FBC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4767E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64CD6"/>
    <w:rsid w:val="004729A9"/>
    <w:rsid w:val="004732D2"/>
    <w:rsid w:val="004740BA"/>
    <w:rsid w:val="00475911"/>
    <w:rsid w:val="00483525"/>
    <w:rsid w:val="0049170B"/>
    <w:rsid w:val="004960CC"/>
    <w:rsid w:val="00497230"/>
    <w:rsid w:val="004A5558"/>
    <w:rsid w:val="004B1778"/>
    <w:rsid w:val="004B23A5"/>
    <w:rsid w:val="004B2DB0"/>
    <w:rsid w:val="004B56DE"/>
    <w:rsid w:val="004E24AE"/>
    <w:rsid w:val="004E2DFB"/>
    <w:rsid w:val="004E4E05"/>
    <w:rsid w:val="004E5397"/>
    <w:rsid w:val="004E7897"/>
    <w:rsid w:val="004F5D0F"/>
    <w:rsid w:val="004F5FE0"/>
    <w:rsid w:val="004F6BDC"/>
    <w:rsid w:val="004F72B3"/>
    <w:rsid w:val="005027BE"/>
    <w:rsid w:val="0050744D"/>
    <w:rsid w:val="00530C96"/>
    <w:rsid w:val="00545AE8"/>
    <w:rsid w:val="00560F2B"/>
    <w:rsid w:val="00565AC1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4E15"/>
    <w:rsid w:val="005F541A"/>
    <w:rsid w:val="0062160B"/>
    <w:rsid w:val="00624EC4"/>
    <w:rsid w:val="00636A2D"/>
    <w:rsid w:val="006441F4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A6A8D"/>
    <w:rsid w:val="006B072A"/>
    <w:rsid w:val="006B3FBA"/>
    <w:rsid w:val="006C048A"/>
    <w:rsid w:val="006E3714"/>
    <w:rsid w:val="006E3E15"/>
    <w:rsid w:val="006E5653"/>
    <w:rsid w:val="006E6512"/>
    <w:rsid w:val="006F35A6"/>
    <w:rsid w:val="006F6823"/>
    <w:rsid w:val="00701BCB"/>
    <w:rsid w:val="007112CA"/>
    <w:rsid w:val="007113B9"/>
    <w:rsid w:val="007120F0"/>
    <w:rsid w:val="00717389"/>
    <w:rsid w:val="00717CC9"/>
    <w:rsid w:val="00723839"/>
    <w:rsid w:val="00732311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D29C8"/>
    <w:rsid w:val="007D4F40"/>
    <w:rsid w:val="007E0DE6"/>
    <w:rsid w:val="007F39D1"/>
    <w:rsid w:val="0081292D"/>
    <w:rsid w:val="0082368C"/>
    <w:rsid w:val="00827756"/>
    <w:rsid w:val="0083048D"/>
    <w:rsid w:val="0083652B"/>
    <w:rsid w:val="008428E7"/>
    <w:rsid w:val="00843141"/>
    <w:rsid w:val="008439CF"/>
    <w:rsid w:val="008505B2"/>
    <w:rsid w:val="00852111"/>
    <w:rsid w:val="00853C3E"/>
    <w:rsid w:val="00860D5E"/>
    <w:rsid w:val="0086260B"/>
    <w:rsid w:val="00866C84"/>
    <w:rsid w:val="00875828"/>
    <w:rsid w:val="00886564"/>
    <w:rsid w:val="008872A2"/>
    <w:rsid w:val="008A1875"/>
    <w:rsid w:val="008A6CE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51CE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2123"/>
    <w:rsid w:val="00995411"/>
    <w:rsid w:val="009A0DDE"/>
    <w:rsid w:val="009B2D2B"/>
    <w:rsid w:val="009B3596"/>
    <w:rsid w:val="009C2916"/>
    <w:rsid w:val="009D2CAB"/>
    <w:rsid w:val="009E115D"/>
    <w:rsid w:val="009E5DCC"/>
    <w:rsid w:val="009F019C"/>
    <w:rsid w:val="009F0687"/>
    <w:rsid w:val="009F423F"/>
    <w:rsid w:val="00A27BA1"/>
    <w:rsid w:val="00A27F11"/>
    <w:rsid w:val="00A3651B"/>
    <w:rsid w:val="00A41A7F"/>
    <w:rsid w:val="00A55449"/>
    <w:rsid w:val="00A55B86"/>
    <w:rsid w:val="00A754A6"/>
    <w:rsid w:val="00A8542E"/>
    <w:rsid w:val="00A90E8E"/>
    <w:rsid w:val="00A95B5E"/>
    <w:rsid w:val="00AA275D"/>
    <w:rsid w:val="00AA509D"/>
    <w:rsid w:val="00AB07A0"/>
    <w:rsid w:val="00AC24FB"/>
    <w:rsid w:val="00AE3DE1"/>
    <w:rsid w:val="00AF7E8E"/>
    <w:rsid w:val="00B001EB"/>
    <w:rsid w:val="00B03826"/>
    <w:rsid w:val="00B06AB2"/>
    <w:rsid w:val="00B12FD2"/>
    <w:rsid w:val="00B20388"/>
    <w:rsid w:val="00B21CAC"/>
    <w:rsid w:val="00B24AF0"/>
    <w:rsid w:val="00B24DA8"/>
    <w:rsid w:val="00B2574A"/>
    <w:rsid w:val="00B4134A"/>
    <w:rsid w:val="00B65966"/>
    <w:rsid w:val="00B66866"/>
    <w:rsid w:val="00B7398C"/>
    <w:rsid w:val="00B80454"/>
    <w:rsid w:val="00B85AD0"/>
    <w:rsid w:val="00BA6BE4"/>
    <w:rsid w:val="00BC2AB6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6894"/>
    <w:rsid w:val="00C57B4B"/>
    <w:rsid w:val="00C61660"/>
    <w:rsid w:val="00C67ECD"/>
    <w:rsid w:val="00C84DDA"/>
    <w:rsid w:val="00C84E1F"/>
    <w:rsid w:val="00C8635A"/>
    <w:rsid w:val="00C87AC3"/>
    <w:rsid w:val="00C929EA"/>
    <w:rsid w:val="00CC4DE7"/>
    <w:rsid w:val="00CC717A"/>
    <w:rsid w:val="00CD0150"/>
    <w:rsid w:val="00CD185C"/>
    <w:rsid w:val="00CD3B20"/>
    <w:rsid w:val="00CE73A4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7519F"/>
    <w:rsid w:val="00D86641"/>
    <w:rsid w:val="00DA07FA"/>
    <w:rsid w:val="00DA0AB3"/>
    <w:rsid w:val="00DB1A18"/>
    <w:rsid w:val="00DC0EFA"/>
    <w:rsid w:val="00DC290A"/>
    <w:rsid w:val="00DC3629"/>
    <w:rsid w:val="00DF04FE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E647C"/>
    <w:rsid w:val="00EF0B85"/>
    <w:rsid w:val="00EF218B"/>
    <w:rsid w:val="00EF4B79"/>
    <w:rsid w:val="00EF4BE4"/>
    <w:rsid w:val="00EF60EB"/>
    <w:rsid w:val="00EF7F7D"/>
    <w:rsid w:val="00F03641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2F6A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26</cp:revision>
  <cp:lastPrinted>2023-10-02T15:49:00Z</cp:lastPrinted>
  <dcterms:created xsi:type="dcterms:W3CDTF">2023-10-02T15:13:00Z</dcterms:created>
  <dcterms:modified xsi:type="dcterms:W3CDTF">2023-10-10T18:51:00Z</dcterms:modified>
</cp:coreProperties>
</file>